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9.png" ContentType="image/png"/>
  <Override PartName="/word/media/rId25.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X57d56bf90deef6ebe7d6cb455412f765ebc205b"/>
      <w:r>
        <w:t xml:space="preserve">Ecosystem Env4_sdm4, Clear sheltered plateaus</w:t>
      </w:r>
      <w:bookmarkEnd w:id="20"/>
    </w:p>
    <w:p>
      <w:pPr>
        <w:pStyle w:val="FirstParagraph"/>
      </w:pPr>
      <w:r>
        <w:t xml:space="preserve">Env4_sdm4, Clear sheltered plateaus. Mainly occurs in Victoria land with some representation on the eastern coast of the northern peninsula. Unit is lower in cloud and wind than the rest of its group (likely also south-facing?), so a milder version. Sampled biota is scarce and consists mainly of singletons. Most are lichens and cyanobacteria, along with some Ochrophyta and mosses. Suitability above group average but still below continental average for Ochrophyta, Rotifera, Nematoda, and Trombidiformes.</w:t>
      </w:r>
    </w:p>
    <w:p>
      <w:pPr>
        <w:pStyle w:val="Heading3"/>
      </w:pPr>
      <w:bookmarkStart w:id="21" w:name="photos-if-available"/>
      <w:r>
        <w:t xml:space="preserve">Photos (if available)</w:t>
      </w:r>
      <w:bookmarkEnd w:id="21"/>
    </w:p>
    <w:p>
      <w:pPr>
        <w:pStyle w:val="CaptionedFigure"/>
      </w:pPr>
      <w:r>
        <w:drawing>
          <wp:inline>
            <wp:extent cx="5334000" cy="3556000"/>
            <wp:effectExtent b="0" l="0" r="0" t="0"/>
            <wp:docPr descr="Ecosystem photo" title="" id="1" name="Picture"/>
            <a:graphic>
              <a:graphicData uri="http://schemas.openxmlformats.org/drawingml/2006/picture">
                <pic:pic>
                  <pic:nvPicPr>
                    <pic:cNvPr descr="../../Images/env4_sdm4b_XX.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Ecosystem photo</w:t>
      </w:r>
    </w:p>
    <w:p>
      <w:pPr>
        <w:pStyle w:val="CaptionedFigure"/>
      </w:pPr>
      <w:r>
        <w:drawing>
          <wp:inline>
            <wp:extent cx="5334000" cy="3200400"/>
            <wp:effectExtent b="0" l="0" r="0" t="0"/>
            <wp:docPr descr="Ecosystem photo" title="" id="1" name="Picture"/>
            <a:graphic>
              <a:graphicData uri="http://schemas.openxmlformats.org/drawingml/2006/picture">
                <pic:pic>
                  <pic:nvPicPr>
                    <pic:cNvPr descr="../../Images/env4_sdm4d_XX.png" id="0"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Ecosystem photo</w:t>
      </w:r>
    </w:p>
    <w:p>
      <w:pPr>
        <w:pStyle w:val="Heading3"/>
      </w:pPr>
      <w:bookmarkStart w:id="24" w:name="distribution"/>
      <w:r>
        <w:t xml:space="preserve">Distribution</w:t>
      </w:r>
      <w:bookmarkEnd w:id="24"/>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4_sdm4_2021-04-29_files/figure-docx/full%20map-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6667500"/>
            <wp:effectExtent b="0" l="0" r="0" t="0"/>
            <wp:docPr descr="" title="" id="1" name="Picture"/>
            <a:graphic>
              <a:graphicData uri="http://schemas.openxmlformats.org/drawingml/2006/picture">
                <pic:pic>
                  <pic:nvPicPr>
                    <pic:cNvPr descr="C:\Users\Aniko\OneDrive%20-%20UNSW\Antarctica\Antarctica\documents\reports\short_doc\report_env4_sdm4_2021-04-29_files/figure-docx/unnamed-chunk-1-1.png" id="0" name="Picture"/>
                    <pic:cNvPicPr>
                      <a:picLocks noChangeArrowheads="1" noChangeAspect="1"/>
                    </pic:cNvPicPr>
                  </pic:nvPicPr>
                  <pic:blipFill>
                    <a:blip r:embed="rId26"/>
                    <a:stretch>
                      <a:fillRect/>
                    </a:stretch>
                  </pic:blipFill>
                  <pic:spPr bwMode="auto">
                    <a:xfrm>
                      <a:off x="0" y="0"/>
                      <a:ext cx="5334000" cy="6667500"/>
                    </a:xfrm>
                    <a:prstGeom prst="rect">
                      <a:avLst/>
                    </a:prstGeom>
                    <a:noFill/>
                    <a:ln w="9525">
                      <a:noFill/>
                      <a:headEnd/>
                      <a:tailEnd/>
                    </a:ln>
                  </pic:spPr>
                </pic:pic>
              </a:graphicData>
            </a:graphic>
          </wp:inline>
        </w:drawing>
      </w:r>
    </w:p>
    <w:p>
      <w:pPr>
        <w:pStyle w:val="Heading3"/>
      </w:pPr>
      <w:bookmarkStart w:id="27" w:name="environment"/>
      <w:r>
        <w:t xml:space="preserve">Environment</w:t>
      </w:r>
      <w:bookmarkEnd w:id="27"/>
    </w:p>
    <w:p>
      <w:pPr>
        <w:pStyle w:val="FirstParagraph"/>
      </w:pPr>
      <w:r>
        <w:t xml:space="preserve">The unit env4_sdm4 is part of the environmental supergroup env4.</w:t>
      </w:r>
    </w:p>
    <w:p>
      <w:pPr>
        <w:pStyle w:val="BodyText"/>
      </w:pPr>
      <w:r>
        <w:t xml:space="preserve">This supergroup is, on average, substantially higher in wind, elev and rad than continental antarctica. It is substantially lower in rugos, sumtemp, slope, temp and cloud than the rest of the continent.</w:t>
      </w:r>
    </w:p>
    <w:p>
      <w:pPr>
        <w:pStyle w:val="BodyText"/>
      </w:pPr>
      <w:r>
        <w:t xml:space="preserve">The elevation of unit env4_sdm4 ranges from 32 to 2707 metres above sea level, but 90% of its pixels fall above 754 and below 2262 metres. Its average elevation is 1657 metres.</w:t>
      </w:r>
    </w:p>
    <w:p>
      <w:pPr>
        <w:pStyle w:val="BodyText"/>
      </w:pPr>
      <w:r>
        <w:t xml:space="preserve">The unit is higher in no variables and lower in cloud and wind than the rest of its environmental supergroup.</w:t>
      </w:r>
    </w:p>
    <w:p>
      <w:pPr>
        <w:pStyle w:val="Heading4"/>
      </w:pPr>
      <w:bookmarkStart w:id="28" w:name="Xac1d3b0a12e4bd424806ad438c08a94f7ff25bf"/>
      <w:r>
        <w:t xml:space="preserve">Distinctiveness of the unit from its group and the rest of Antarctica</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4_sdm4_2021-04-29_files/figure-docx/abiotic%20boxplot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biota"/>
      <w:r>
        <w:t xml:space="preserve">Biota</w:t>
      </w:r>
      <w:bookmarkEnd w:id="30"/>
    </w:p>
    <w:p>
      <w:pPr>
        <w:pStyle w:val="FirstParagraph"/>
      </w:pPr>
      <w:r>
        <w:t xml:space="preserve">Most widespread species in the unit (found in most pixels)</w:t>
      </w:r>
    </w:p>
    <w:p>
      <w:pPr>
        <w:pStyle w:val="TableCaption"/>
      </w:pPr>
      <w:r>
        <w:t xml:space="preserve">The top most widespread species in ecosystem env4_sdm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praria cacumi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Stereocaul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hizothrix antarct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rhaphis citrinel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Not assigned_Arthrorhaphid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nuclearia tector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achythecium austroglareos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Hyp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um subrotundifoli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pall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subfrig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lothrix brau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lothrix parieti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onea capsul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ella minutissi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sarcinopsis 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sphaera kerguelen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icystis chodat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ococcus montan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ococcus west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donia cf. pocill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Cladon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yptomonas 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ypt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ypt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mococcus olivace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phascon san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rdigra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rdigr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eocapsa kuetzingi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eocapsa ma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eocapsa ralfsi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terotrichella gracil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pnum revolut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Hyp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anora fuscobrun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biotus stuckenber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rdigra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rdigr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odus chodat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phrodiella semiluna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dularia harveya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stoc c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stoc longstaff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stoc prunifor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cillatoria curvice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scillatoria tenu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nnaria hooke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Peltigerales_Pann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melia saxatil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ormidium priestley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copsis contortuplic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Baeomycetales_Trap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hlia nut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ytrichum pilifer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lytrich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asiococcus calcari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asiola crisp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ephebe pubesc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otetraspora gai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izocarpon distinct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Not assigned_Rhizocarp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izoplaca melanophthal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odomonas 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ypt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ypt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rconeurum gla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tti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tinosphaera paradox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uroneis agrest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reocaulon glabr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Stereocaul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reocaulon vesuvia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Stereocaul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reotydeus moll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Arachnida_Trombid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chococcus bacilla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echocystis aquatil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echocystis cras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echocystis pevalek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echocystis sallen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tracystis 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opidoneis laevissi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decuss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umbilicarioid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treochlamys 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anthonema antarctic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anthoria elegan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3</w:t>
            </w:r>
          </w:p>
        </w:tc>
      </w:tr>
    </w:tbl>
    <w:p>
      <w:pPr>
        <w:pStyle w:val="BodyText"/>
      </w:pPr>
      <w:r>
        <w:t xml:space="preserve">This supergroup is, on average, substantially higher in suitability for</w:t>
      </w:r>
      <w:r>
        <w:t xml:space="preserve"> </w:t>
      </w:r>
      <w:r>
        <w:t xml:space="preserve">no variables</w:t>
      </w:r>
      <w:r>
        <w:t xml:space="preserve"> </w:t>
      </w:r>
      <w:r>
        <w:t xml:space="preserve">functional groups than continental Antarctica. It is substantially lower in suitability for</w:t>
      </w:r>
      <w:r>
        <w:t xml:space="preserve"> </w:t>
      </w:r>
      <w:r>
        <w:t xml:space="preserve">lichens_Lecanorid, Nematodes, lichens_Parmelid, mosses_Dicranales, mites_Sarcoptiformes, mosses_Pottiales, Springtails_slim, mosses_Bryales, mites_Trombidiformes, mosses_Hypnales_(feather), lichens,_Bacidiacid, mosses_Polytrichales, penguins_Chinstrap, lichens_Cladonid, mites_Mesostigmata, penguins_Gentoo and lichens_Stereocaulid</w:t>
      </w:r>
      <w:r>
        <w:t xml:space="preserve"> </w:t>
      </w:r>
      <w:r>
        <w:t xml:space="preserve">than the rest of the continent.</w:t>
      </w:r>
    </w:p>
    <w:p>
      <w:pPr>
        <w:pStyle w:val="BodyText"/>
      </w:pPr>
      <w:r>
        <w:t xml:space="preserve">Unit env4_sdm4 is higher in suitability for Nematodes</w:t>
      </w:r>
      <w:r>
        <w:t xml:space="preserve"> </w:t>
      </w:r>
      <w:r>
        <w:t xml:space="preserve">and lower in suitability for mosses_Polytrichales, mosses_Hypnales_(feather), mosses_Dicranales and lichens_Parmelid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4_sdm4_2021-04-29_files/figure-docx/unnamed-chunk-2-1.png" id="0" name="Picture"/>
                    <pic:cNvPicPr>
                      <a:picLocks noChangeArrowheads="1" noChangeAspect="1"/>
                    </pic:cNvPicPr>
                  </pic:nvPicPr>
                  <pic:blipFill>
                    <a:blip r:embed="rId31"/>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10:21:06Z</dcterms:created>
  <dcterms:modified xsi:type="dcterms:W3CDTF">2021-04-29T10: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